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China</w:t>
      </w:r>
      <w:r>
        <w:t xml:space="preserve"> </w:t>
      </w:r>
      <w:r>
        <w:t xml:space="preserve">Shanghai</w:t>
      </w:r>
    </w:p>
    <w:bookmarkStart w:id="21" w:name="X163ec01536faf6953aac3562480de7b417056c1"/>
    <w:p>
      <w:pPr>
        <w:pStyle w:val="Heading1"/>
      </w:pPr>
      <w:r>
        <w:t xml:space="preserve">Internship Application Letter for Plumber Position</w:t>
      </w:r>
    </w:p>
    <w:p>
      <w:pPr>
        <w:pStyle w:val="FirstParagraph"/>
      </w:pPr>
      <w:r>
        <w:t xml:space="preserve">October 26, 2023</w:t>
      </w:r>
    </w:p>
    <w:p>
      <w:pPr>
        <w:pStyle w:val="BodyText"/>
      </w:pPr>
      <w:r>
        <w:t xml:space="preserve">Mr. Li Wei</w:t>
      </w:r>
    </w:p>
    <w:p>
      <w:pPr>
        <w:pStyle w:val="BodyText"/>
      </w:pPr>
      <w:r>
        <w:t xml:space="preserve">Senior Operations Manager</w:t>
      </w:r>
    </w:p>
    <w:p>
      <w:pPr>
        <w:pStyle w:val="BodyText"/>
      </w:pPr>
      <w:r>
        <w:t xml:space="preserve">Shanghai United Plumbing Solutions</w:t>
      </w:r>
    </w:p>
    <w:p>
      <w:pPr>
        <w:pStyle w:val="BodyText"/>
      </w:pPr>
      <w:r>
        <w:t xml:space="preserve">No. 456 Pudong Road, Shanghai, China 200120</w:t>
      </w:r>
    </w:p>
    <w:bookmarkStart w:id="20" w:name="dear-mr.-li"/>
    <w:p>
      <w:pPr>
        <w:pStyle w:val="Heading2"/>
      </w:pPr>
      <w:r>
        <w:t xml:space="preserve">Dear Mr. Li,</w:t>
      </w:r>
    </w:p>
    <w:p>
      <w:pPr>
        <w:pStyle w:val="FirstParagraph"/>
      </w:pPr>
      <w:r>
        <w:t xml:space="preserve">With profound enthusiasm, I am submitting my Internship Application Letter for the Plumber Intern position at Shanghai United Plumbing Solutions in China Shanghai. As a dedicated and technically inclined student with a passion for sustainable infrastructure development, I have meticulously researched your company's pioneering work in modern plumbing systems across Shanghai's rapidly evolving urban landscape. My academic background and hands-on training align precisely with the technical demands of this internship, and I am eager to contribute to your mission of delivering cutting-edge plumbing solutions in one of the world's most dynamic metropolitan centers.</w:t>
      </w:r>
    </w:p>
    <w:p>
      <w:pPr>
        <w:pStyle w:val="BodyText"/>
      </w:pPr>
      <w:r>
        <w:t xml:space="preserve">Having completed my first year at Shanghai Jiao Tong University's School of Civil Engineering, where I specialized in Building Services Engineering, I have developed a robust theoretical foundation in hydraulic systems, pipe materials technology, and sustainable water management. My coursework included advanced modules on "Urban Plumbing Infrastructure Design" and "Advanced Pipe Fitting Techniques," which required me to analyze complex plumbing networks for high-rise residential complexes similar to those dominating Shanghai's skyline. What particularly excites me about this opportunity is the chance to apply classroom knowledge in real-world contexts within China Shanghai – a city where plumbing systems must accommodate over 24 million residents while meeting stringent environmental regulations.</w:t>
      </w:r>
    </w:p>
    <w:p>
      <w:pPr>
        <w:pStyle w:val="BodyText"/>
      </w:pPr>
      <w:r>
        <w:t xml:space="preserve">My practical experience includes a six-month apprenticeship with Guangdong Construction Services, where I assisted certified Plumber technicians in commercial building projects across Guangzhou. I gained proficiency in using modern diagnostic equipment like pipe inspection cameras and pressure testing tools, and participated in the installation of water-saving fixtures for eco-certified buildings. Most significantly, I learned to navigate China's unique plumbing standards – particularly the GB/T 50332-2018 codes governing municipal water systems – which differ substantially from international standards. This experience has prepared me to quickly adapt to Shanghai's specific regulatory environment and contribute meaningfully during my Internship Application Letter period.</w:t>
      </w:r>
    </w:p>
    <w:p>
      <w:pPr>
        <w:pStyle w:val="BodyText"/>
      </w:pPr>
      <w:r>
        <w:t xml:space="preserve">I recognize that working as a Plumber in China Shanghai presents unique cultural and technical challenges. Having studied Mandarin for three years at the Confucius Institute, I can confidently communicate with local technicians and clients in both professional and informal settings. More importantly, I understand the cultural imperative of "guanxi" (relationship-building) in Chinese business culture – something that is especially crucial when coordinating with municipal authorities during plumbing installations in Shanghai's dense urban fabric. During my apprenticeship, I observed how successful plumbers in China prioritize relationship cultivation alongside technical excellence, a practice I am eager to adopt under your mentorship.</w:t>
      </w:r>
    </w:p>
    <w:p>
      <w:pPr>
        <w:pStyle w:val="BodyText"/>
      </w:pPr>
      <w:r>
        <w:t xml:space="preserve">What distinguishes this internship opportunity for me is its alignment with Shanghai's ambitious "Sponge City" initiative – a government-led project to create climate-resilient urban water systems. Your company's participation in projects like the Lujiazui Financial District drainage modernization directly connects to my academic interest in sustainable plumbing solutions. I am particularly eager to learn about your implementation of greywater recycling systems and rainwater harvesting technologies, which are critical for Shanghai's water security amid increasing climate volatility. This practical exposure would significantly enhance my academic research on "Integrated Water Management in Megacities" at Jiao Tong University.</w:t>
      </w:r>
    </w:p>
    <w:p>
      <w:pPr>
        <w:pStyle w:val="BodyText"/>
      </w:pPr>
      <w:r>
        <w:t xml:space="preserve">My technical preparation includes mastery of AutoCAD for plumbing system drafting, proficiency with pipe threading tools (including modern electric pipe cutters), and hands-on experience with PVC, copper, and PEX piping systems – all commonly used in Shanghai's residential and commercial developments. I have also completed OSHA safety certification training focused on construction site hazards specific to plumbing work. During my time in Guangzhou, I participated in a project where we retrofitted 30+ apartment buildings with low-flow fixtures that reduced water consumption by 28%, demonstrating my commitment to both technical precision and resource conservation – values central to Shanghai's urban development goals.</w:t>
      </w:r>
    </w:p>
    <w:p>
      <w:pPr>
        <w:pStyle w:val="BodyText"/>
      </w:pPr>
      <w:r>
        <w:t xml:space="preserve">I understand that an Internship Application Letter represents the first critical step in a professional journey, especially for foreign students navigating China's work environment. I have carefully researched your company's reputation as one of Shanghai's most respected plumbing firms with over 15 years of experience serving major developers like Longfor Group and Greenland Holdings. Your recent project installing smart leak-detection systems in the Shanghai Tower is particularly inspiring to me, as it represents the exact technological integration I aspire to master during my internship.</w:t>
      </w:r>
    </w:p>
    <w:p>
      <w:pPr>
        <w:pStyle w:val="BodyText"/>
      </w:pPr>
      <w:r>
        <w:t xml:space="preserve">As a candidate, I offer not only technical preparedness but also cultural adaptability and genuine enthusiasm for Shanghai's plumbing challenges. The city's unique combination of ancient water management traditions (evident in Suzhou Creek restoration projects) and cutting-edge infrastructure creates an unparalleled learning environment. I am fully committed to respecting local work practices while contributing fresh perspectives from my international education. My willingness to learn Mandarin on-site and participate in community outreach programs during the internship demonstrates my long-term commitment to integrating into Shanghai's plumbing profession.</w:t>
      </w:r>
    </w:p>
    <w:p>
      <w:pPr>
        <w:pStyle w:val="BodyText"/>
      </w:pPr>
      <w:r>
        <w:t xml:space="preserve">China Shanghai represents the perfect convergence of urban complexity, technological advancement, and sustainable development that defines modern plumbing engineering. This internship would allow me to transform academic knowledge into professional expertise within an environment where every project contributes to building a more resilient city. I am confident that my technical skills, cultural sensitivity, and dedication to sustainable infrastructure make me an ideal candidate for this opportunity.</w:t>
      </w:r>
    </w:p>
    <w:p>
      <w:pPr>
        <w:pStyle w:val="BodyText"/>
      </w:pPr>
      <w:r>
        <w:t xml:space="preserve">Thank you for considering my application. I have attached my resume detailing further qualifications and welcome the opportunity to discuss how my background aligns with Shanghai United Plumbing Solutions' vision during an interview at your convenience. I am available immediately for any schedule that suits your team's requirements.</w:t>
      </w:r>
    </w:p>
    <w:p>
      <w:pPr>
        <w:pStyle w:val="BodyText"/>
      </w:pPr>
      <w:r>
        <w:t xml:space="preserve">Sincerely,</w:t>
      </w:r>
    </w:p>
    <w:p>
      <w:pPr>
        <w:pStyle w:val="BodyText"/>
      </w:pPr>
      <w:r>
        <w:rPr>
          <w:bCs/>
          <w:b/>
        </w:rPr>
        <w:t xml:space="preserve">Michael Chen</w:t>
      </w:r>
    </w:p>
    <w:p>
      <w:pPr>
        <w:pStyle w:val="BodyText"/>
      </w:pPr>
      <w:r>
        <w:t xml:space="preserve">Building Services Engineering Student</w:t>
      </w:r>
    </w:p>
    <w:p>
      <w:pPr>
        <w:pStyle w:val="BodyText"/>
      </w:pPr>
      <w:r>
        <w:t xml:space="preserve">Shanghai Jiao Tong University, School of Civil Engineering</w:t>
      </w:r>
    </w:p>
    <w:p>
      <w:pPr>
        <w:pStyle w:val="BodyText"/>
      </w:pPr>
      <w:r>
        <w:t xml:space="preserve">Email: michael.chen@sjtu.edu.cn | Phone: +86 138 1234 5678</w:t>
      </w:r>
    </w:p>
    <w:p>
      <w:pPr>
        <w:pStyle w:val="BodyText"/>
      </w:pPr>
      <w:r>
        <w:t xml:space="preserve">LinkedIn: linkedin.com/in/michaelchen-plumbing</w:t>
      </w:r>
    </w:p>
    <w:p>
      <w:pPr>
        <w:pStyle w:val="BodyText"/>
      </w:pPr>
      <w:r>
        <w:t xml:space="preserve">This Internship Application Letter is written in accordance with China Shanghai's professional standards for foreign candidates seeking technical internships. 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China Shanghai</dc:title>
  <dc:creator/>
  <dc:language>en</dc:language>
  <cp:keywords/>
  <dcterms:created xsi:type="dcterms:W3CDTF">2026-07-19T14:06:00Z</dcterms:created>
  <dcterms:modified xsi:type="dcterms:W3CDTF">2026-07-19T14:06:00Z</dcterms:modified>
</cp:coreProperties>
</file>

<file path=docProps/custom.xml><?xml version="1.0" encoding="utf-8"?>
<Properties xmlns="http://schemas.openxmlformats.org/officeDocument/2006/custom-properties" xmlns:vt="http://schemas.openxmlformats.org/officeDocument/2006/docPropsVTypes"/>
</file>